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igital Forensics</w:t>
      </w:r>
    </w:p>
    <w:p w:rsid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undamentals of Encryption</w:t>
      </w:r>
    </w:p>
    <w:p w:rsidR="00031086" w:rsidRPr="002352A5" w:rsidRDefault="00031086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031086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formation Systems Security</w:t>
      </w:r>
    </w:p>
    <w:p w:rsidR="00963E02" w:rsidRPr="00963E02" w:rsidRDefault="00963E02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bookmarkStart w:id="0" w:name="_GoBack"/>
      <w:r w:rsidRPr="00963E02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troduction to Cyber Security</w:t>
      </w:r>
      <w:r w:rsidRPr="00963E02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</w:p>
    <w:bookmarkEnd w:id="0"/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3D/2D Game programming: Unity with C#.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obot programming: Arduino.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Website design and programming (Full Stack): HTML5, DHTML, JavaScript, CSS, PHP7 (</w:t>
      </w:r>
      <w:proofErr w:type="spellStart"/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Laravel</w:t>
      </w:r>
      <w:proofErr w:type="spellEnd"/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 framework).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Desktop application programming languages such as C++, Java, VB.net.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Mobile application programming (Full Stack): Dart and Flutter.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Artificial intelligence programming: </w:t>
      </w:r>
      <w:proofErr w:type="spellStart"/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Matlab</w:t>
      </w:r>
      <w:proofErr w:type="spellEnd"/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, Python. 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 xml:space="preserve">Office programming using VBA, Access, Ms Word etc. </w:t>
      </w:r>
    </w:p>
    <w:p w:rsidR="002352A5" w:rsidRPr="002352A5" w:rsidRDefault="002352A5" w:rsidP="002352A5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Other</w:t>
      </w:r>
      <w:r w:rsidRPr="002352A5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r w:rsidRPr="002352A5">
        <w:rPr>
          <w:rFonts w:ascii="Times New Roman" w:eastAsia="Times New Roman" w:hAnsi="Times New Roman" w:cs="Times New Roman"/>
          <w:sz w:val="24"/>
          <w:szCs w:val="24"/>
          <w:lang w:eastAsia="en-US"/>
        </w:rPr>
        <w:t>subjects: System Analysis and Design, Database, algorithms, data structure, and networks/CCNA.</w:t>
      </w:r>
    </w:p>
    <w:p w:rsidR="006566F7" w:rsidRPr="002352A5" w:rsidRDefault="006566F7">
      <w:pPr>
        <w:rPr>
          <w:sz w:val="40"/>
          <w:szCs w:val="40"/>
          <w:lang w:val="en-US"/>
        </w:rPr>
      </w:pPr>
    </w:p>
    <w:sectPr w:rsidR="006566F7" w:rsidRPr="002352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743FA"/>
    <w:multiLevelType w:val="multilevel"/>
    <w:tmpl w:val="3A486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E60B17"/>
    <w:multiLevelType w:val="hybridMultilevel"/>
    <w:tmpl w:val="3AF65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876710"/>
    <w:multiLevelType w:val="hybridMultilevel"/>
    <w:tmpl w:val="F09660E6"/>
    <w:lvl w:ilvl="0" w:tplc="CBE0084E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LawNDGwNDEzNzVQ0lEKTi0uzszPAykwrAUAmw2wtSwAAAA="/>
  </w:docVars>
  <w:rsids>
    <w:rsidRoot w:val="00C33EB0"/>
    <w:rsid w:val="00031086"/>
    <w:rsid w:val="002352A5"/>
    <w:rsid w:val="004A03CA"/>
    <w:rsid w:val="006566F7"/>
    <w:rsid w:val="00963E02"/>
    <w:rsid w:val="00C33EB0"/>
    <w:rsid w:val="00CB1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B226B"/>
  <w15:chartTrackingRefBased/>
  <w15:docId w15:val="{0F54009E-9CBF-4CBB-9C5F-1187312A4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EB0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E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278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r Abduljabbar Mizher</dc:creator>
  <cp:keywords/>
  <dc:description/>
  <cp:lastModifiedBy>Manar Abduljabbar Mizher</cp:lastModifiedBy>
  <cp:revision>2</cp:revision>
  <dcterms:created xsi:type="dcterms:W3CDTF">2023-03-20T10:39:00Z</dcterms:created>
  <dcterms:modified xsi:type="dcterms:W3CDTF">2023-03-20T10:39:00Z</dcterms:modified>
</cp:coreProperties>
</file>